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CA8031" w14:textId="02DE764C" w:rsidR="00D446F5" w:rsidRPr="007C1510" w:rsidRDefault="00D446F5" w:rsidP="007C1510">
      <w:pPr>
        <w:spacing w:line="360" w:lineRule="auto"/>
        <w:rPr>
          <w:b/>
          <w:bCs/>
          <w:lang w:val="en-US"/>
        </w:rPr>
      </w:pPr>
      <w:bookmarkStart w:id="0" w:name="_GoBack"/>
      <w:bookmarkEnd w:id="0"/>
      <w:proofErr w:type="gramStart"/>
      <w:r w:rsidRPr="007C1510">
        <w:rPr>
          <w:b/>
          <w:bCs/>
          <w:lang w:val="en-US"/>
        </w:rPr>
        <w:t xml:space="preserve">Supplementary figure </w:t>
      </w:r>
      <w:r w:rsidR="00B947AB" w:rsidRPr="007C1510">
        <w:rPr>
          <w:b/>
          <w:bCs/>
          <w:lang w:val="en-US"/>
        </w:rPr>
        <w:t>1</w:t>
      </w:r>
      <w:r w:rsidRPr="007C1510">
        <w:rPr>
          <w:b/>
          <w:bCs/>
          <w:lang w:val="en-US"/>
        </w:rPr>
        <w:t>.</w:t>
      </w:r>
      <w:proofErr w:type="gramEnd"/>
      <w:r w:rsidRPr="007C1510">
        <w:rPr>
          <w:b/>
          <w:bCs/>
          <w:lang w:val="en-US"/>
        </w:rPr>
        <w:t xml:space="preserve"> Correlation between PWV and GLS </w:t>
      </w:r>
    </w:p>
    <w:p w14:paraId="5CAD16A5" w14:textId="77777777" w:rsidR="00B947AB" w:rsidRPr="007C1510" w:rsidRDefault="00B947AB" w:rsidP="007C1510">
      <w:pPr>
        <w:spacing w:line="360" w:lineRule="auto"/>
        <w:rPr>
          <w:lang w:val="en-US"/>
        </w:rPr>
      </w:pPr>
    </w:p>
    <w:p w14:paraId="24A4CC52" w14:textId="77777777" w:rsidR="00D446F5" w:rsidRPr="007C1510" w:rsidRDefault="00D446F5" w:rsidP="007C1510">
      <w:pPr>
        <w:spacing w:line="360" w:lineRule="auto"/>
        <w:rPr>
          <w:b/>
          <w:bCs/>
          <w:lang w:val="en-US"/>
        </w:rPr>
      </w:pPr>
      <w:r w:rsidRPr="007C1510">
        <w:rPr>
          <w:b/>
          <w:bCs/>
          <w:noProof/>
          <w:lang w:val="en-US" w:eastAsia="en-US"/>
        </w:rPr>
        <w:drawing>
          <wp:inline distT="0" distB="0" distL="0" distR="0" wp14:anchorId="3C1A1DC2" wp14:editId="50F47251">
            <wp:extent cx="5472000" cy="3373200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000" cy="337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3F1B36" w14:textId="77777777" w:rsidR="00D446F5" w:rsidRPr="007C1510" w:rsidRDefault="00D446F5" w:rsidP="007C1510">
      <w:pPr>
        <w:spacing w:line="360" w:lineRule="auto"/>
        <w:rPr>
          <w:b/>
          <w:bCs/>
          <w:lang w:val="en-US"/>
        </w:rPr>
      </w:pPr>
    </w:p>
    <w:p w14:paraId="4D03D403" w14:textId="77777777" w:rsidR="00D446F5" w:rsidRPr="007C1510" w:rsidRDefault="00D446F5" w:rsidP="007C1510">
      <w:pPr>
        <w:spacing w:line="360" w:lineRule="auto"/>
        <w:rPr>
          <w:b/>
          <w:bCs/>
          <w:lang w:val="en-US"/>
        </w:rPr>
      </w:pPr>
      <w:r w:rsidRPr="007C1510">
        <w:rPr>
          <w:b/>
          <w:bCs/>
          <w:noProof/>
          <w:lang w:val="en-US" w:eastAsia="en-US"/>
        </w:rPr>
        <w:drawing>
          <wp:inline distT="0" distB="0" distL="0" distR="0" wp14:anchorId="4CD27B45" wp14:editId="41CFEAD8">
            <wp:extent cx="5472000" cy="337320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000" cy="337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E9586C" w14:textId="77777777" w:rsidR="00D446F5" w:rsidRPr="007C1510" w:rsidRDefault="00D446F5" w:rsidP="007C1510">
      <w:pPr>
        <w:spacing w:line="360" w:lineRule="auto"/>
        <w:rPr>
          <w:b/>
          <w:bCs/>
          <w:lang w:val="en-US"/>
        </w:rPr>
      </w:pPr>
    </w:p>
    <w:p w14:paraId="60F1FF33" w14:textId="77777777" w:rsidR="00D446F5" w:rsidRPr="007C1510" w:rsidRDefault="00D446F5" w:rsidP="007C1510">
      <w:pPr>
        <w:spacing w:line="360" w:lineRule="auto"/>
        <w:rPr>
          <w:b/>
          <w:bCs/>
          <w:lang w:val="en-US"/>
        </w:rPr>
      </w:pPr>
      <w:r w:rsidRPr="007C1510">
        <w:rPr>
          <w:b/>
          <w:bCs/>
          <w:lang w:val="en-US"/>
        </w:rPr>
        <w:br w:type="page"/>
      </w:r>
    </w:p>
    <w:p w14:paraId="3ED82ACF" w14:textId="0EC695E0" w:rsidR="00D446F5" w:rsidRPr="007C1510" w:rsidRDefault="00D446F5" w:rsidP="007C1510">
      <w:pPr>
        <w:spacing w:line="360" w:lineRule="auto"/>
        <w:ind w:left="-1134" w:firstLine="1134"/>
        <w:rPr>
          <w:b/>
          <w:bCs/>
          <w:lang w:val="en-US"/>
        </w:rPr>
      </w:pPr>
      <w:r w:rsidRPr="007C1510">
        <w:rPr>
          <w:b/>
          <w:bCs/>
          <w:lang w:val="en-US"/>
        </w:rPr>
        <w:lastRenderedPageBreak/>
        <w:t xml:space="preserve">Supplementary figure </w:t>
      </w:r>
      <w:r w:rsidR="00B947AB" w:rsidRPr="007C1510">
        <w:rPr>
          <w:b/>
          <w:bCs/>
          <w:lang w:val="en-US"/>
        </w:rPr>
        <w:t>2</w:t>
      </w:r>
      <w:r w:rsidRPr="007C1510">
        <w:rPr>
          <w:b/>
          <w:bCs/>
          <w:lang w:val="en-US"/>
        </w:rPr>
        <w:t xml:space="preserve">. Correlation between </w:t>
      </w:r>
      <w:proofErr w:type="spellStart"/>
      <w:r w:rsidRPr="007C1510">
        <w:rPr>
          <w:b/>
          <w:bCs/>
          <w:lang w:val="en-US"/>
        </w:rPr>
        <w:t>E</w:t>
      </w:r>
      <w:r w:rsidRPr="007C1510">
        <w:rPr>
          <w:b/>
          <w:bCs/>
          <w:vertAlign w:val="subscript"/>
          <w:lang w:val="en-US"/>
        </w:rPr>
        <w:t>a</w:t>
      </w:r>
      <w:proofErr w:type="spellEnd"/>
      <w:r w:rsidRPr="007C1510">
        <w:rPr>
          <w:b/>
          <w:bCs/>
          <w:lang w:val="en-US"/>
        </w:rPr>
        <w:t xml:space="preserve"> and </w:t>
      </w:r>
      <w:proofErr w:type="spellStart"/>
      <w:r w:rsidRPr="007C1510">
        <w:rPr>
          <w:b/>
          <w:bCs/>
          <w:lang w:val="en-US"/>
        </w:rPr>
        <w:t>E</w:t>
      </w:r>
      <w:r w:rsidRPr="007C1510">
        <w:rPr>
          <w:b/>
          <w:bCs/>
          <w:vertAlign w:val="subscript"/>
          <w:lang w:val="en-US"/>
        </w:rPr>
        <w:t>es</w:t>
      </w:r>
      <w:proofErr w:type="spellEnd"/>
    </w:p>
    <w:p w14:paraId="05EF1487" w14:textId="77777777" w:rsidR="00D446F5" w:rsidRPr="007C1510" w:rsidRDefault="00D446F5" w:rsidP="007C1510">
      <w:pPr>
        <w:spacing w:line="360" w:lineRule="auto"/>
        <w:ind w:left="-1134" w:firstLine="1134"/>
        <w:rPr>
          <w:b/>
          <w:bCs/>
          <w:lang w:val="en-US"/>
        </w:rPr>
      </w:pPr>
      <w:r w:rsidRPr="007C1510">
        <w:rPr>
          <w:b/>
          <w:bCs/>
          <w:noProof/>
          <w:lang w:val="en-US" w:eastAsia="en-US"/>
        </w:rPr>
        <w:drawing>
          <wp:inline distT="0" distB="0" distL="0" distR="0" wp14:anchorId="60714612" wp14:editId="749A0610">
            <wp:extent cx="5468400" cy="3373200"/>
            <wp:effectExtent l="0" t="0" r="0" b="0"/>
            <wp:docPr id="15" name="Image 15" descr="En bild som visar diagram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 15" descr="En bild som visar diagram&#10;&#10;Automatiskt genererad beskrivni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400" cy="337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F343E7" w14:textId="77777777" w:rsidR="00D446F5" w:rsidRPr="007C1510" w:rsidRDefault="00D446F5" w:rsidP="007C1510">
      <w:pPr>
        <w:spacing w:line="360" w:lineRule="auto"/>
        <w:ind w:left="-1134" w:firstLine="1134"/>
        <w:rPr>
          <w:b/>
          <w:bCs/>
          <w:lang w:val="en-US"/>
        </w:rPr>
      </w:pPr>
    </w:p>
    <w:p w14:paraId="7280CBFB" w14:textId="77777777" w:rsidR="00D446F5" w:rsidRDefault="00D446F5" w:rsidP="007C1510">
      <w:pPr>
        <w:spacing w:line="360" w:lineRule="auto"/>
        <w:ind w:left="-1134" w:firstLine="1134"/>
        <w:rPr>
          <w:b/>
          <w:bCs/>
          <w:lang w:val="en-US"/>
        </w:rPr>
      </w:pPr>
      <w:r w:rsidRPr="007C1510">
        <w:rPr>
          <w:b/>
          <w:bCs/>
          <w:noProof/>
          <w:lang w:val="en-US" w:eastAsia="en-US"/>
        </w:rPr>
        <w:drawing>
          <wp:inline distT="0" distB="0" distL="0" distR="0" wp14:anchorId="53E798BC" wp14:editId="76DB4720">
            <wp:extent cx="5468400" cy="3373200"/>
            <wp:effectExtent l="0" t="0" r="0" b="0"/>
            <wp:docPr id="16" name="Image 16" descr="En bild som visar diagram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 16" descr="En bild som visar diagram&#10;&#10;Automatiskt genererad beskrivni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400" cy="337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800C4C" w14:textId="084457C3" w:rsidR="00D446F5" w:rsidRPr="00D446F5" w:rsidRDefault="00D446F5" w:rsidP="007C1510">
      <w:pPr>
        <w:spacing w:line="360" w:lineRule="auto"/>
        <w:rPr>
          <w:b/>
          <w:bCs/>
          <w:lang w:val="en-US"/>
        </w:rPr>
      </w:pPr>
    </w:p>
    <w:sectPr w:rsidR="00D446F5" w:rsidRPr="00D446F5" w:rsidSect="002D1B43">
      <w:footerReference w:type="even" r:id="rId13"/>
      <w:footerReference w:type="default" r:id="rId14"/>
      <w:pgSz w:w="11901" w:h="16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A08C62" w14:textId="77777777" w:rsidR="00A432EA" w:rsidRDefault="00A432EA" w:rsidP="00DA03A6">
      <w:r>
        <w:separator/>
      </w:r>
    </w:p>
  </w:endnote>
  <w:endnote w:type="continuationSeparator" w:id="0">
    <w:p w14:paraId="694BD851" w14:textId="77777777" w:rsidR="00A432EA" w:rsidRDefault="00A432EA" w:rsidP="00DA03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06382851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ACB97B9" w14:textId="0FDE74F1" w:rsidR="00DF0C02" w:rsidRDefault="00DF0C02" w:rsidP="005D56B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CFD281" w14:textId="77777777" w:rsidR="00DF0C02" w:rsidRDefault="00DF0C02" w:rsidP="00BA7B8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6449324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B7BFF7" w14:textId="010FF6C0" w:rsidR="00DF0C02" w:rsidRDefault="00DF0C02" w:rsidP="005D56B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85EA3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7642A4D" w14:textId="77777777" w:rsidR="00DF0C02" w:rsidRDefault="00DF0C02" w:rsidP="00BA7B8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431ACF" w14:textId="77777777" w:rsidR="00A432EA" w:rsidRDefault="00A432EA" w:rsidP="00DA03A6">
      <w:r>
        <w:separator/>
      </w:r>
    </w:p>
  </w:footnote>
  <w:footnote w:type="continuationSeparator" w:id="0">
    <w:p w14:paraId="399D147B" w14:textId="77777777" w:rsidR="00A432EA" w:rsidRDefault="00A432EA" w:rsidP="00DA03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651D7F"/>
    <w:multiLevelType w:val="hybridMultilevel"/>
    <w:tmpl w:val="24264E5E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DF7FC6"/>
    <w:multiLevelType w:val="multilevel"/>
    <w:tmpl w:val="4C6093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E88389B"/>
    <w:multiLevelType w:val="hybridMultilevel"/>
    <w:tmpl w:val="08F84C6C"/>
    <w:lvl w:ilvl="0" w:tplc="DC622B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C02F7A"/>
    <w:multiLevelType w:val="hybridMultilevel"/>
    <w:tmpl w:val="BB98323C"/>
    <w:lvl w:ilvl="0" w:tplc="473E6F0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736287"/>
    <w:multiLevelType w:val="hybridMultilevel"/>
    <w:tmpl w:val="CE68F6C6"/>
    <w:lvl w:ilvl="0" w:tplc="0B60C23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94595D"/>
    <w:multiLevelType w:val="multilevel"/>
    <w:tmpl w:val="20B87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4C1413E"/>
    <w:multiLevelType w:val="hybridMultilevel"/>
    <w:tmpl w:val="8FB69D82"/>
    <w:lvl w:ilvl="0" w:tplc="454A9B4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4A5AB6"/>
    <w:multiLevelType w:val="hybridMultilevel"/>
    <w:tmpl w:val="482AE8D6"/>
    <w:lvl w:ilvl="0" w:tplc="1828255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373CDD"/>
    <w:multiLevelType w:val="hybridMultilevel"/>
    <w:tmpl w:val="EB8C17F0"/>
    <w:lvl w:ilvl="0" w:tplc="AB60F182">
      <w:start w:val="1"/>
      <w:numFmt w:val="decimal"/>
      <w:lvlText w:val="(%1)"/>
      <w:lvlJc w:val="left"/>
      <w:pPr>
        <w:ind w:left="644" w:hanging="360"/>
      </w:pPr>
      <w:rPr>
        <w:rFonts w:ascii="Arial" w:hAnsi="Arial" w:cs="Arial" w:hint="default"/>
        <w:b w:val="0"/>
        <w:vertAlign w:val="superscript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>
    <w:nsid w:val="3ABB5440"/>
    <w:multiLevelType w:val="hybridMultilevel"/>
    <w:tmpl w:val="262A9DA6"/>
    <w:lvl w:ilvl="0" w:tplc="51627280">
      <w:start w:val="1"/>
      <w:numFmt w:val="decimal"/>
      <w:lvlText w:val="%1."/>
      <w:lvlJc w:val="left"/>
      <w:pPr>
        <w:ind w:left="5605" w:hanging="360"/>
      </w:pPr>
      <w:rPr>
        <w:rFonts w:ascii="Times New Roman" w:hAnsi="Times New Roman" w:cs="Times New Roman"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6325" w:hanging="360"/>
      </w:pPr>
    </w:lvl>
    <w:lvl w:ilvl="2" w:tplc="040C001B" w:tentative="1">
      <w:start w:val="1"/>
      <w:numFmt w:val="lowerRoman"/>
      <w:lvlText w:val="%3."/>
      <w:lvlJc w:val="right"/>
      <w:pPr>
        <w:ind w:left="7045" w:hanging="180"/>
      </w:pPr>
    </w:lvl>
    <w:lvl w:ilvl="3" w:tplc="040C000F" w:tentative="1">
      <w:start w:val="1"/>
      <w:numFmt w:val="decimal"/>
      <w:lvlText w:val="%4."/>
      <w:lvlJc w:val="left"/>
      <w:pPr>
        <w:ind w:left="7765" w:hanging="360"/>
      </w:pPr>
    </w:lvl>
    <w:lvl w:ilvl="4" w:tplc="040C0019" w:tentative="1">
      <w:start w:val="1"/>
      <w:numFmt w:val="lowerLetter"/>
      <w:lvlText w:val="%5."/>
      <w:lvlJc w:val="left"/>
      <w:pPr>
        <w:ind w:left="8485" w:hanging="360"/>
      </w:pPr>
    </w:lvl>
    <w:lvl w:ilvl="5" w:tplc="040C001B" w:tentative="1">
      <w:start w:val="1"/>
      <w:numFmt w:val="lowerRoman"/>
      <w:lvlText w:val="%6."/>
      <w:lvlJc w:val="right"/>
      <w:pPr>
        <w:ind w:left="9205" w:hanging="180"/>
      </w:pPr>
    </w:lvl>
    <w:lvl w:ilvl="6" w:tplc="040C000F" w:tentative="1">
      <w:start w:val="1"/>
      <w:numFmt w:val="decimal"/>
      <w:lvlText w:val="%7."/>
      <w:lvlJc w:val="left"/>
      <w:pPr>
        <w:ind w:left="9925" w:hanging="360"/>
      </w:pPr>
    </w:lvl>
    <w:lvl w:ilvl="7" w:tplc="040C0019" w:tentative="1">
      <w:start w:val="1"/>
      <w:numFmt w:val="lowerLetter"/>
      <w:lvlText w:val="%8."/>
      <w:lvlJc w:val="left"/>
      <w:pPr>
        <w:ind w:left="10645" w:hanging="360"/>
      </w:pPr>
    </w:lvl>
    <w:lvl w:ilvl="8" w:tplc="040C001B" w:tentative="1">
      <w:start w:val="1"/>
      <w:numFmt w:val="lowerRoman"/>
      <w:lvlText w:val="%9."/>
      <w:lvlJc w:val="right"/>
      <w:pPr>
        <w:ind w:left="11365" w:hanging="180"/>
      </w:pPr>
    </w:lvl>
  </w:abstractNum>
  <w:abstractNum w:abstractNumId="10">
    <w:nsid w:val="3AF767A3"/>
    <w:multiLevelType w:val="hybridMultilevel"/>
    <w:tmpl w:val="2F66C794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C8C143E"/>
    <w:multiLevelType w:val="hybridMultilevel"/>
    <w:tmpl w:val="A2AAF194"/>
    <w:lvl w:ilvl="0" w:tplc="6750CE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D3710C"/>
    <w:multiLevelType w:val="hybridMultilevel"/>
    <w:tmpl w:val="7FB26150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FD6C90"/>
    <w:multiLevelType w:val="hybridMultilevel"/>
    <w:tmpl w:val="33245480"/>
    <w:lvl w:ilvl="0" w:tplc="4352F8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8F6D95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528B1F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D4BE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5A20B4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3BC134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D204F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6EAEB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584A2A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>
    <w:nsid w:val="55654C2A"/>
    <w:multiLevelType w:val="hybridMultilevel"/>
    <w:tmpl w:val="0400D98A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CEB5D6C"/>
    <w:multiLevelType w:val="multilevel"/>
    <w:tmpl w:val="7FF8E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637D06EE"/>
    <w:multiLevelType w:val="hybridMultilevel"/>
    <w:tmpl w:val="0AC20BB4"/>
    <w:lvl w:ilvl="0" w:tplc="403CCD0E">
      <w:numFmt w:val="bullet"/>
      <w:lvlText w:val="-"/>
      <w:lvlJc w:val="left"/>
      <w:pPr>
        <w:ind w:left="720" w:hanging="360"/>
      </w:pPr>
      <w:rPr>
        <w:rFonts w:ascii="TimesNewRomanPSMT" w:eastAsia="Times New Roman" w:hAnsi="TimesNewRomanPSMT" w:cs="TimesNewRomanPSMT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423543A"/>
    <w:multiLevelType w:val="hybridMultilevel"/>
    <w:tmpl w:val="8480B202"/>
    <w:lvl w:ilvl="0" w:tplc="064C157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D367CC"/>
    <w:multiLevelType w:val="hybridMultilevel"/>
    <w:tmpl w:val="C792A36E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C926F9F"/>
    <w:multiLevelType w:val="multilevel"/>
    <w:tmpl w:val="06AEB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17"/>
  </w:num>
  <w:num w:numId="3">
    <w:abstractNumId w:val="7"/>
  </w:num>
  <w:num w:numId="4">
    <w:abstractNumId w:val="3"/>
  </w:num>
  <w:num w:numId="5">
    <w:abstractNumId w:val="19"/>
  </w:num>
  <w:num w:numId="6">
    <w:abstractNumId w:val="15"/>
  </w:num>
  <w:num w:numId="7">
    <w:abstractNumId w:val="18"/>
  </w:num>
  <w:num w:numId="8">
    <w:abstractNumId w:val="8"/>
  </w:num>
  <w:num w:numId="9">
    <w:abstractNumId w:val="13"/>
  </w:num>
  <w:num w:numId="10">
    <w:abstractNumId w:val="9"/>
  </w:num>
  <w:num w:numId="11">
    <w:abstractNumId w:val="5"/>
  </w:num>
  <w:num w:numId="12">
    <w:abstractNumId w:val="14"/>
  </w:num>
  <w:num w:numId="13">
    <w:abstractNumId w:val="6"/>
  </w:num>
  <w:num w:numId="14">
    <w:abstractNumId w:val="2"/>
  </w:num>
  <w:num w:numId="15">
    <w:abstractNumId w:val="16"/>
  </w:num>
  <w:num w:numId="16">
    <w:abstractNumId w:val="11"/>
  </w:num>
  <w:num w:numId="17">
    <w:abstractNumId w:val="12"/>
  </w:num>
  <w:num w:numId="18">
    <w:abstractNumId w:val="10"/>
  </w:num>
  <w:num w:numId="19">
    <w:abstractNumId w:val="1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sv-SE" w:vendorID="64" w:dllVersion="4096" w:nlCheck="1" w:checkStyle="0"/>
  <w:activeWritingStyle w:appName="MSWord" w:lang="sv-SE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it-IT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de-CH" w:vendorID="64" w:dllVersion="131078" w:nlCheck="1" w:checkStyle="0"/>
  <w:activeWritingStyle w:appName="MSWord" w:lang="fr-CH" w:vendorID="64" w:dllVersion="131078" w:nlCheck="1" w:checkStyle="0"/>
  <w:proofState w:spelling="clean" w:grammar="clean"/>
  <w:revisionView w:markup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zEwM7I0tjAyMDBQ0lEKTi0uzszPAykwqgUAqBQUF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pa5tp0sa0padfedaz9pd9vqfw02xe05xtfd&quot;&gt;My EndNote Library&lt;record-ids&gt;&lt;item&gt;161&lt;/item&gt;&lt;item&gt;162&lt;/item&gt;&lt;item&gt;231&lt;/item&gt;&lt;item&gt;232&lt;/item&gt;&lt;item&gt;241&lt;/item&gt;&lt;item&gt;242&lt;/item&gt;&lt;/record-ids&gt;&lt;/item&gt;&lt;/Libraries&gt;"/>
  </w:docVars>
  <w:rsids>
    <w:rsidRoot w:val="00490B25"/>
    <w:rsid w:val="000018FD"/>
    <w:rsid w:val="00001ACC"/>
    <w:rsid w:val="00005148"/>
    <w:rsid w:val="00005BD5"/>
    <w:rsid w:val="000137B1"/>
    <w:rsid w:val="00013C57"/>
    <w:rsid w:val="00013E63"/>
    <w:rsid w:val="00020544"/>
    <w:rsid w:val="00020B5F"/>
    <w:rsid w:val="00025AEF"/>
    <w:rsid w:val="00031143"/>
    <w:rsid w:val="00034A96"/>
    <w:rsid w:val="00040FED"/>
    <w:rsid w:val="00041066"/>
    <w:rsid w:val="000427C1"/>
    <w:rsid w:val="00045516"/>
    <w:rsid w:val="000466C2"/>
    <w:rsid w:val="0005238D"/>
    <w:rsid w:val="00057698"/>
    <w:rsid w:val="00061967"/>
    <w:rsid w:val="00062652"/>
    <w:rsid w:val="0006449F"/>
    <w:rsid w:val="000648FB"/>
    <w:rsid w:val="00064F6B"/>
    <w:rsid w:val="00065BA4"/>
    <w:rsid w:val="000700BC"/>
    <w:rsid w:val="00070B55"/>
    <w:rsid w:val="000745EE"/>
    <w:rsid w:val="00074A99"/>
    <w:rsid w:val="00081926"/>
    <w:rsid w:val="00082DB7"/>
    <w:rsid w:val="00083C3B"/>
    <w:rsid w:val="0008668D"/>
    <w:rsid w:val="000914D1"/>
    <w:rsid w:val="0009376F"/>
    <w:rsid w:val="000A2E91"/>
    <w:rsid w:val="000A3531"/>
    <w:rsid w:val="000A3A22"/>
    <w:rsid w:val="000A476D"/>
    <w:rsid w:val="000B02ED"/>
    <w:rsid w:val="000B1633"/>
    <w:rsid w:val="000B27B0"/>
    <w:rsid w:val="000B7C57"/>
    <w:rsid w:val="000B7E46"/>
    <w:rsid w:val="000C3BE2"/>
    <w:rsid w:val="000C4B9D"/>
    <w:rsid w:val="000C4FAF"/>
    <w:rsid w:val="000C631A"/>
    <w:rsid w:val="000C7053"/>
    <w:rsid w:val="000D1BFE"/>
    <w:rsid w:val="000D731E"/>
    <w:rsid w:val="000E68B6"/>
    <w:rsid w:val="000F040A"/>
    <w:rsid w:val="000F2FAF"/>
    <w:rsid w:val="000F465D"/>
    <w:rsid w:val="000F4762"/>
    <w:rsid w:val="00100034"/>
    <w:rsid w:val="0010213E"/>
    <w:rsid w:val="0010442F"/>
    <w:rsid w:val="00104D36"/>
    <w:rsid w:val="0010572A"/>
    <w:rsid w:val="001059C9"/>
    <w:rsid w:val="00107B05"/>
    <w:rsid w:val="0011584D"/>
    <w:rsid w:val="00121267"/>
    <w:rsid w:val="00126CB3"/>
    <w:rsid w:val="00130AD3"/>
    <w:rsid w:val="00131D0F"/>
    <w:rsid w:val="00155225"/>
    <w:rsid w:val="00163D7D"/>
    <w:rsid w:val="00166D0D"/>
    <w:rsid w:val="00173096"/>
    <w:rsid w:val="0018369A"/>
    <w:rsid w:val="001840AA"/>
    <w:rsid w:val="00185A94"/>
    <w:rsid w:val="00187093"/>
    <w:rsid w:val="00187133"/>
    <w:rsid w:val="0019412B"/>
    <w:rsid w:val="001A129B"/>
    <w:rsid w:val="001A66D2"/>
    <w:rsid w:val="001B3026"/>
    <w:rsid w:val="001B5D5A"/>
    <w:rsid w:val="001B6FAF"/>
    <w:rsid w:val="001B70F0"/>
    <w:rsid w:val="001C0C2A"/>
    <w:rsid w:val="001C11F3"/>
    <w:rsid w:val="001C2CC9"/>
    <w:rsid w:val="001C4112"/>
    <w:rsid w:val="001D015D"/>
    <w:rsid w:val="001D1C59"/>
    <w:rsid w:val="001D1FE6"/>
    <w:rsid w:val="001D379D"/>
    <w:rsid w:val="001D5C29"/>
    <w:rsid w:val="001D629B"/>
    <w:rsid w:val="001E0F85"/>
    <w:rsid w:val="001E5387"/>
    <w:rsid w:val="001E79C4"/>
    <w:rsid w:val="001F102A"/>
    <w:rsid w:val="001F13AA"/>
    <w:rsid w:val="001F2611"/>
    <w:rsid w:val="001F5809"/>
    <w:rsid w:val="001F5B5D"/>
    <w:rsid w:val="001F5DE8"/>
    <w:rsid w:val="002006DE"/>
    <w:rsid w:val="0021475B"/>
    <w:rsid w:val="002169DF"/>
    <w:rsid w:val="00233415"/>
    <w:rsid w:val="00236D92"/>
    <w:rsid w:val="00240B49"/>
    <w:rsid w:val="00245496"/>
    <w:rsid w:val="00245526"/>
    <w:rsid w:val="00247CCD"/>
    <w:rsid w:val="00251CD1"/>
    <w:rsid w:val="00254564"/>
    <w:rsid w:val="00262568"/>
    <w:rsid w:val="0026376F"/>
    <w:rsid w:val="00272E9D"/>
    <w:rsid w:val="00276517"/>
    <w:rsid w:val="00282589"/>
    <w:rsid w:val="002829CB"/>
    <w:rsid w:val="00282EBE"/>
    <w:rsid w:val="00285E02"/>
    <w:rsid w:val="00286690"/>
    <w:rsid w:val="002904B7"/>
    <w:rsid w:val="00294C63"/>
    <w:rsid w:val="002A0FA4"/>
    <w:rsid w:val="002A17B1"/>
    <w:rsid w:val="002A1AEC"/>
    <w:rsid w:val="002A2198"/>
    <w:rsid w:val="002A3BB9"/>
    <w:rsid w:val="002A598D"/>
    <w:rsid w:val="002B0EF9"/>
    <w:rsid w:val="002B332C"/>
    <w:rsid w:val="002B5595"/>
    <w:rsid w:val="002C1A30"/>
    <w:rsid w:val="002C4250"/>
    <w:rsid w:val="002C6ADA"/>
    <w:rsid w:val="002D1B43"/>
    <w:rsid w:val="002D3678"/>
    <w:rsid w:val="002D62B7"/>
    <w:rsid w:val="002D7068"/>
    <w:rsid w:val="002D7263"/>
    <w:rsid w:val="002E1A4D"/>
    <w:rsid w:val="002E1E12"/>
    <w:rsid w:val="002E6282"/>
    <w:rsid w:val="002E6C3B"/>
    <w:rsid w:val="002F4640"/>
    <w:rsid w:val="002F4C06"/>
    <w:rsid w:val="002F6144"/>
    <w:rsid w:val="00304036"/>
    <w:rsid w:val="00304A76"/>
    <w:rsid w:val="00305F1A"/>
    <w:rsid w:val="003110A6"/>
    <w:rsid w:val="00317844"/>
    <w:rsid w:val="0032464B"/>
    <w:rsid w:val="003308A0"/>
    <w:rsid w:val="00334D5D"/>
    <w:rsid w:val="003431F6"/>
    <w:rsid w:val="00343A3B"/>
    <w:rsid w:val="00351D8B"/>
    <w:rsid w:val="003526F8"/>
    <w:rsid w:val="00352928"/>
    <w:rsid w:val="00353322"/>
    <w:rsid w:val="003552E1"/>
    <w:rsid w:val="00355E55"/>
    <w:rsid w:val="00366FD9"/>
    <w:rsid w:val="00367D75"/>
    <w:rsid w:val="00370753"/>
    <w:rsid w:val="00371FFD"/>
    <w:rsid w:val="00377581"/>
    <w:rsid w:val="003776C9"/>
    <w:rsid w:val="00380955"/>
    <w:rsid w:val="00381499"/>
    <w:rsid w:val="00385593"/>
    <w:rsid w:val="00390AB0"/>
    <w:rsid w:val="00390DCE"/>
    <w:rsid w:val="003916FC"/>
    <w:rsid w:val="00392A26"/>
    <w:rsid w:val="00396EBF"/>
    <w:rsid w:val="00396F4B"/>
    <w:rsid w:val="003A0FE8"/>
    <w:rsid w:val="003A29EB"/>
    <w:rsid w:val="003A38EE"/>
    <w:rsid w:val="003A6D3D"/>
    <w:rsid w:val="003A6EE8"/>
    <w:rsid w:val="003B084C"/>
    <w:rsid w:val="003B30E8"/>
    <w:rsid w:val="003C4042"/>
    <w:rsid w:val="003C51ED"/>
    <w:rsid w:val="003C6332"/>
    <w:rsid w:val="003C7506"/>
    <w:rsid w:val="003D0715"/>
    <w:rsid w:val="003D3A89"/>
    <w:rsid w:val="003E2006"/>
    <w:rsid w:val="003E5364"/>
    <w:rsid w:val="003F282C"/>
    <w:rsid w:val="0040143D"/>
    <w:rsid w:val="00403B8F"/>
    <w:rsid w:val="00407D27"/>
    <w:rsid w:val="004154B0"/>
    <w:rsid w:val="0041689C"/>
    <w:rsid w:val="00416C0C"/>
    <w:rsid w:val="0042119A"/>
    <w:rsid w:val="00432379"/>
    <w:rsid w:val="0043768B"/>
    <w:rsid w:val="00440BD0"/>
    <w:rsid w:val="00443B81"/>
    <w:rsid w:val="00447A78"/>
    <w:rsid w:val="004528D1"/>
    <w:rsid w:val="00452F1D"/>
    <w:rsid w:val="0045341B"/>
    <w:rsid w:val="00460787"/>
    <w:rsid w:val="00461670"/>
    <w:rsid w:val="004645B0"/>
    <w:rsid w:val="004652EB"/>
    <w:rsid w:val="004671D3"/>
    <w:rsid w:val="004709F3"/>
    <w:rsid w:val="00471EB6"/>
    <w:rsid w:val="00473189"/>
    <w:rsid w:val="00474921"/>
    <w:rsid w:val="00475216"/>
    <w:rsid w:val="00476C1B"/>
    <w:rsid w:val="00477BE0"/>
    <w:rsid w:val="00480C6D"/>
    <w:rsid w:val="00480FA0"/>
    <w:rsid w:val="0048514D"/>
    <w:rsid w:val="0048540E"/>
    <w:rsid w:val="004873F4"/>
    <w:rsid w:val="00490183"/>
    <w:rsid w:val="00490B25"/>
    <w:rsid w:val="004A399E"/>
    <w:rsid w:val="004A687E"/>
    <w:rsid w:val="004A7E20"/>
    <w:rsid w:val="004B0920"/>
    <w:rsid w:val="004B0BDA"/>
    <w:rsid w:val="004B4EAA"/>
    <w:rsid w:val="004B6DE6"/>
    <w:rsid w:val="004B7224"/>
    <w:rsid w:val="004B798B"/>
    <w:rsid w:val="004C04A3"/>
    <w:rsid w:val="004C216D"/>
    <w:rsid w:val="004C2C45"/>
    <w:rsid w:val="004C35FD"/>
    <w:rsid w:val="004D7947"/>
    <w:rsid w:val="004E49D5"/>
    <w:rsid w:val="004E50B0"/>
    <w:rsid w:val="004E65CB"/>
    <w:rsid w:val="004F754B"/>
    <w:rsid w:val="00502DD6"/>
    <w:rsid w:val="005044A2"/>
    <w:rsid w:val="005061C6"/>
    <w:rsid w:val="00507869"/>
    <w:rsid w:val="00512858"/>
    <w:rsid w:val="00512DEB"/>
    <w:rsid w:val="00515D78"/>
    <w:rsid w:val="00517208"/>
    <w:rsid w:val="005227FD"/>
    <w:rsid w:val="00527A14"/>
    <w:rsid w:val="00546299"/>
    <w:rsid w:val="00560041"/>
    <w:rsid w:val="00563AF0"/>
    <w:rsid w:val="005641EF"/>
    <w:rsid w:val="00564A8C"/>
    <w:rsid w:val="0057292C"/>
    <w:rsid w:val="0057369A"/>
    <w:rsid w:val="00574767"/>
    <w:rsid w:val="0057602E"/>
    <w:rsid w:val="00577771"/>
    <w:rsid w:val="00585884"/>
    <w:rsid w:val="00593805"/>
    <w:rsid w:val="00595207"/>
    <w:rsid w:val="0059753D"/>
    <w:rsid w:val="005A70D6"/>
    <w:rsid w:val="005A736F"/>
    <w:rsid w:val="005B0A02"/>
    <w:rsid w:val="005B0C08"/>
    <w:rsid w:val="005B2B33"/>
    <w:rsid w:val="005B5180"/>
    <w:rsid w:val="005C0B0D"/>
    <w:rsid w:val="005C6093"/>
    <w:rsid w:val="005C7AF3"/>
    <w:rsid w:val="005D010C"/>
    <w:rsid w:val="005D0234"/>
    <w:rsid w:val="005D56BD"/>
    <w:rsid w:val="005E273C"/>
    <w:rsid w:val="005E50D0"/>
    <w:rsid w:val="005F2703"/>
    <w:rsid w:val="005F2CF8"/>
    <w:rsid w:val="00600E1F"/>
    <w:rsid w:val="00603CC2"/>
    <w:rsid w:val="00604F73"/>
    <w:rsid w:val="0061305F"/>
    <w:rsid w:val="006132AB"/>
    <w:rsid w:val="00625E52"/>
    <w:rsid w:val="00631169"/>
    <w:rsid w:val="006359BF"/>
    <w:rsid w:val="006422FC"/>
    <w:rsid w:val="006432F0"/>
    <w:rsid w:val="00650817"/>
    <w:rsid w:val="00652ACF"/>
    <w:rsid w:val="00656124"/>
    <w:rsid w:val="0066633A"/>
    <w:rsid w:val="00670458"/>
    <w:rsid w:val="006705AD"/>
    <w:rsid w:val="00670CD0"/>
    <w:rsid w:val="00675AD0"/>
    <w:rsid w:val="006804D0"/>
    <w:rsid w:val="006817F9"/>
    <w:rsid w:val="00682D20"/>
    <w:rsid w:val="00682F94"/>
    <w:rsid w:val="00684948"/>
    <w:rsid w:val="00695248"/>
    <w:rsid w:val="006A1286"/>
    <w:rsid w:val="006A1B53"/>
    <w:rsid w:val="006A1F4F"/>
    <w:rsid w:val="006A290D"/>
    <w:rsid w:val="006A58EB"/>
    <w:rsid w:val="006A7728"/>
    <w:rsid w:val="006B1544"/>
    <w:rsid w:val="006B1A51"/>
    <w:rsid w:val="006B78A5"/>
    <w:rsid w:val="006D01FE"/>
    <w:rsid w:val="006D25F0"/>
    <w:rsid w:val="006D3F75"/>
    <w:rsid w:val="006D410B"/>
    <w:rsid w:val="006E2187"/>
    <w:rsid w:val="006E48C3"/>
    <w:rsid w:val="006E5FBB"/>
    <w:rsid w:val="006E63A1"/>
    <w:rsid w:val="006E6701"/>
    <w:rsid w:val="006F35EC"/>
    <w:rsid w:val="006F4F60"/>
    <w:rsid w:val="00713435"/>
    <w:rsid w:val="007164FB"/>
    <w:rsid w:val="0072000A"/>
    <w:rsid w:val="00720CB0"/>
    <w:rsid w:val="00726D5F"/>
    <w:rsid w:val="00731EC2"/>
    <w:rsid w:val="0073334C"/>
    <w:rsid w:val="00733C79"/>
    <w:rsid w:val="00737434"/>
    <w:rsid w:val="00740F69"/>
    <w:rsid w:val="00741000"/>
    <w:rsid w:val="00741783"/>
    <w:rsid w:val="00742512"/>
    <w:rsid w:val="007426A1"/>
    <w:rsid w:val="00744798"/>
    <w:rsid w:val="0074696C"/>
    <w:rsid w:val="00760621"/>
    <w:rsid w:val="00763D42"/>
    <w:rsid w:val="0077279D"/>
    <w:rsid w:val="00775A96"/>
    <w:rsid w:val="00782DB9"/>
    <w:rsid w:val="007A0A98"/>
    <w:rsid w:val="007A0FC5"/>
    <w:rsid w:val="007A4DEB"/>
    <w:rsid w:val="007A7B51"/>
    <w:rsid w:val="007B79A3"/>
    <w:rsid w:val="007C1510"/>
    <w:rsid w:val="007C542D"/>
    <w:rsid w:val="007D24AD"/>
    <w:rsid w:val="007D3CC8"/>
    <w:rsid w:val="007E2FE5"/>
    <w:rsid w:val="007E63D1"/>
    <w:rsid w:val="007F1289"/>
    <w:rsid w:val="007F1419"/>
    <w:rsid w:val="007F1B1E"/>
    <w:rsid w:val="007F27F3"/>
    <w:rsid w:val="007F37B5"/>
    <w:rsid w:val="007F6BA7"/>
    <w:rsid w:val="00803921"/>
    <w:rsid w:val="00810152"/>
    <w:rsid w:val="00810EF0"/>
    <w:rsid w:val="00811E6C"/>
    <w:rsid w:val="0081705C"/>
    <w:rsid w:val="00817A4D"/>
    <w:rsid w:val="00821948"/>
    <w:rsid w:val="008248AE"/>
    <w:rsid w:val="008276B8"/>
    <w:rsid w:val="00827DF3"/>
    <w:rsid w:val="008316A6"/>
    <w:rsid w:val="0083246C"/>
    <w:rsid w:val="008456B3"/>
    <w:rsid w:val="008476FE"/>
    <w:rsid w:val="00852BA6"/>
    <w:rsid w:val="008537FC"/>
    <w:rsid w:val="0085776A"/>
    <w:rsid w:val="0086290B"/>
    <w:rsid w:val="008664D0"/>
    <w:rsid w:val="00874A20"/>
    <w:rsid w:val="00875164"/>
    <w:rsid w:val="00876657"/>
    <w:rsid w:val="0088255C"/>
    <w:rsid w:val="00883E73"/>
    <w:rsid w:val="00884AA9"/>
    <w:rsid w:val="00894D4D"/>
    <w:rsid w:val="00895CDB"/>
    <w:rsid w:val="008A6DBD"/>
    <w:rsid w:val="008A71D4"/>
    <w:rsid w:val="008B018A"/>
    <w:rsid w:val="008B0D6D"/>
    <w:rsid w:val="008B69BD"/>
    <w:rsid w:val="008B71A4"/>
    <w:rsid w:val="008B7C41"/>
    <w:rsid w:val="008C70C0"/>
    <w:rsid w:val="008D255C"/>
    <w:rsid w:val="008D7A0B"/>
    <w:rsid w:val="008E3302"/>
    <w:rsid w:val="008E7DF1"/>
    <w:rsid w:val="008F067E"/>
    <w:rsid w:val="008F0B76"/>
    <w:rsid w:val="008F1389"/>
    <w:rsid w:val="008F3170"/>
    <w:rsid w:val="008F5B1E"/>
    <w:rsid w:val="008F7CE5"/>
    <w:rsid w:val="00904C11"/>
    <w:rsid w:val="00905349"/>
    <w:rsid w:val="00906016"/>
    <w:rsid w:val="00912170"/>
    <w:rsid w:val="009212C0"/>
    <w:rsid w:val="009221E9"/>
    <w:rsid w:val="009246A7"/>
    <w:rsid w:val="009256FA"/>
    <w:rsid w:val="00927874"/>
    <w:rsid w:val="00931D13"/>
    <w:rsid w:val="0094245D"/>
    <w:rsid w:val="00947775"/>
    <w:rsid w:val="00950322"/>
    <w:rsid w:val="00951F36"/>
    <w:rsid w:val="009564B1"/>
    <w:rsid w:val="00956A00"/>
    <w:rsid w:val="00956C6C"/>
    <w:rsid w:val="00961B79"/>
    <w:rsid w:val="00963D8D"/>
    <w:rsid w:val="00966E34"/>
    <w:rsid w:val="0097066E"/>
    <w:rsid w:val="00970C24"/>
    <w:rsid w:val="009739F5"/>
    <w:rsid w:val="00976704"/>
    <w:rsid w:val="00977D9B"/>
    <w:rsid w:val="00983402"/>
    <w:rsid w:val="0099758F"/>
    <w:rsid w:val="00997892"/>
    <w:rsid w:val="009A12AB"/>
    <w:rsid w:val="009A38A1"/>
    <w:rsid w:val="009A6342"/>
    <w:rsid w:val="009A7F29"/>
    <w:rsid w:val="009B1FA5"/>
    <w:rsid w:val="009B29F2"/>
    <w:rsid w:val="009B3FE0"/>
    <w:rsid w:val="009B43F4"/>
    <w:rsid w:val="009B57A0"/>
    <w:rsid w:val="009B6918"/>
    <w:rsid w:val="009C4981"/>
    <w:rsid w:val="009C678F"/>
    <w:rsid w:val="009E079A"/>
    <w:rsid w:val="009E602D"/>
    <w:rsid w:val="009E650A"/>
    <w:rsid w:val="009E697B"/>
    <w:rsid w:val="009E79D0"/>
    <w:rsid w:val="009E7DB4"/>
    <w:rsid w:val="00A00509"/>
    <w:rsid w:val="00A05728"/>
    <w:rsid w:val="00A1616D"/>
    <w:rsid w:val="00A22E08"/>
    <w:rsid w:val="00A23DC8"/>
    <w:rsid w:val="00A26189"/>
    <w:rsid w:val="00A36AC4"/>
    <w:rsid w:val="00A432EA"/>
    <w:rsid w:val="00A4442B"/>
    <w:rsid w:val="00A50CAB"/>
    <w:rsid w:val="00A50DA5"/>
    <w:rsid w:val="00A53350"/>
    <w:rsid w:val="00A5580C"/>
    <w:rsid w:val="00A60C2D"/>
    <w:rsid w:val="00A61E1F"/>
    <w:rsid w:val="00A679C7"/>
    <w:rsid w:val="00A67D39"/>
    <w:rsid w:val="00A71067"/>
    <w:rsid w:val="00A73B89"/>
    <w:rsid w:val="00A80126"/>
    <w:rsid w:val="00A84A76"/>
    <w:rsid w:val="00A86BDC"/>
    <w:rsid w:val="00AA212D"/>
    <w:rsid w:val="00AB1011"/>
    <w:rsid w:val="00AB4D47"/>
    <w:rsid w:val="00AB4F0A"/>
    <w:rsid w:val="00AB6616"/>
    <w:rsid w:val="00AB736C"/>
    <w:rsid w:val="00AC208C"/>
    <w:rsid w:val="00AC4033"/>
    <w:rsid w:val="00AC5558"/>
    <w:rsid w:val="00AD05C0"/>
    <w:rsid w:val="00AD4CD0"/>
    <w:rsid w:val="00AD684E"/>
    <w:rsid w:val="00AF3656"/>
    <w:rsid w:val="00AF3F0F"/>
    <w:rsid w:val="00AF4B3F"/>
    <w:rsid w:val="00AF6A2C"/>
    <w:rsid w:val="00AF7CE6"/>
    <w:rsid w:val="00B00CC7"/>
    <w:rsid w:val="00B03C33"/>
    <w:rsid w:val="00B14AFB"/>
    <w:rsid w:val="00B16548"/>
    <w:rsid w:val="00B17DF4"/>
    <w:rsid w:val="00B20D3A"/>
    <w:rsid w:val="00B21C6E"/>
    <w:rsid w:val="00B21FF0"/>
    <w:rsid w:val="00B24C3E"/>
    <w:rsid w:val="00B37A85"/>
    <w:rsid w:val="00B37EAD"/>
    <w:rsid w:val="00B4001D"/>
    <w:rsid w:val="00B41739"/>
    <w:rsid w:val="00B42560"/>
    <w:rsid w:val="00B46A9F"/>
    <w:rsid w:val="00B476E9"/>
    <w:rsid w:val="00B50D44"/>
    <w:rsid w:val="00B60C85"/>
    <w:rsid w:val="00B6316A"/>
    <w:rsid w:val="00B63DB6"/>
    <w:rsid w:val="00B64623"/>
    <w:rsid w:val="00B71DB1"/>
    <w:rsid w:val="00B72138"/>
    <w:rsid w:val="00B764E3"/>
    <w:rsid w:val="00B77433"/>
    <w:rsid w:val="00B77F96"/>
    <w:rsid w:val="00B81D21"/>
    <w:rsid w:val="00B821F0"/>
    <w:rsid w:val="00B947AB"/>
    <w:rsid w:val="00BA763A"/>
    <w:rsid w:val="00BA7B8A"/>
    <w:rsid w:val="00BB2B79"/>
    <w:rsid w:val="00BB3617"/>
    <w:rsid w:val="00BB657B"/>
    <w:rsid w:val="00BC2E3A"/>
    <w:rsid w:val="00BD16E2"/>
    <w:rsid w:val="00BD2060"/>
    <w:rsid w:val="00BD29B0"/>
    <w:rsid w:val="00BE3E6E"/>
    <w:rsid w:val="00BE5FC0"/>
    <w:rsid w:val="00BF3182"/>
    <w:rsid w:val="00BF5DAB"/>
    <w:rsid w:val="00C0157A"/>
    <w:rsid w:val="00C056BF"/>
    <w:rsid w:val="00C102A4"/>
    <w:rsid w:val="00C15EC0"/>
    <w:rsid w:val="00C16B6E"/>
    <w:rsid w:val="00C30B5B"/>
    <w:rsid w:val="00C33324"/>
    <w:rsid w:val="00C352A9"/>
    <w:rsid w:val="00C35CC2"/>
    <w:rsid w:val="00C4053C"/>
    <w:rsid w:val="00C40651"/>
    <w:rsid w:val="00C45F0E"/>
    <w:rsid w:val="00C47DFD"/>
    <w:rsid w:val="00C51430"/>
    <w:rsid w:val="00C54B2D"/>
    <w:rsid w:val="00C55538"/>
    <w:rsid w:val="00C628D0"/>
    <w:rsid w:val="00C70D1A"/>
    <w:rsid w:val="00C70EF5"/>
    <w:rsid w:val="00C7157C"/>
    <w:rsid w:val="00C7183C"/>
    <w:rsid w:val="00C72C81"/>
    <w:rsid w:val="00C7630E"/>
    <w:rsid w:val="00C76E06"/>
    <w:rsid w:val="00C77526"/>
    <w:rsid w:val="00C77D89"/>
    <w:rsid w:val="00C85EA3"/>
    <w:rsid w:val="00C97E6E"/>
    <w:rsid w:val="00CA1263"/>
    <w:rsid w:val="00CB185C"/>
    <w:rsid w:val="00CB2403"/>
    <w:rsid w:val="00CC1748"/>
    <w:rsid w:val="00CC6B00"/>
    <w:rsid w:val="00CD051F"/>
    <w:rsid w:val="00CD58C2"/>
    <w:rsid w:val="00CD710B"/>
    <w:rsid w:val="00CE0621"/>
    <w:rsid w:val="00CE7ABA"/>
    <w:rsid w:val="00CF0BA7"/>
    <w:rsid w:val="00CF7C73"/>
    <w:rsid w:val="00D031A5"/>
    <w:rsid w:val="00D06E1D"/>
    <w:rsid w:val="00D1572D"/>
    <w:rsid w:val="00D23B9B"/>
    <w:rsid w:val="00D260DC"/>
    <w:rsid w:val="00D26445"/>
    <w:rsid w:val="00D26C23"/>
    <w:rsid w:val="00D326E0"/>
    <w:rsid w:val="00D36B07"/>
    <w:rsid w:val="00D42A15"/>
    <w:rsid w:val="00D446F5"/>
    <w:rsid w:val="00D52ECE"/>
    <w:rsid w:val="00D56EF5"/>
    <w:rsid w:val="00D641C0"/>
    <w:rsid w:val="00D65E59"/>
    <w:rsid w:val="00D71555"/>
    <w:rsid w:val="00D76A76"/>
    <w:rsid w:val="00D81F7E"/>
    <w:rsid w:val="00D856CC"/>
    <w:rsid w:val="00D906C1"/>
    <w:rsid w:val="00D9073B"/>
    <w:rsid w:val="00D953F8"/>
    <w:rsid w:val="00D97F55"/>
    <w:rsid w:val="00DA03A6"/>
    <w:rsid w:val="00DA0654"/>
    <w:rsid w:val="00DA5690"/>
    <w:rsid w:val="00DA69A5"/>
    <w:rsid w:val="00DB1770"/>
    <w:rsid w:val="00DB34A9"/>
    <w:rsid w:val="00DB65AF"/>
    <w:rsid w:val="00DC1D1A"/>
    <w:rsid w:val="00DC21E0"/>
    <w:rsid w:val="00DC2BA5"/>
    <w:rsid w:val="00DC391C"/>
    <w:rsid w:val="00DD1C18"/>
    <w:rsid w:val="00DE036E"/>
    <w:rsid w:val="00DE51AF"/>
    <w:rsid w:val="00DF0C02"/>
    <w:rsid w:val="00DF5641"/>
    <w:rsid w:val="00DF7BFD"/>
    <w:rsid w:val="00E002EF"/>
    <w:rsid w:val="00E021CD"/>
    <w:rsid w:val="00E100BD"/>
    <w:rsid w:val="00E10717"/>
    <w:rsid w:val="00E127EF"/>
    <w:rsid w:val="00E159E6"/>
    <w:rsid w:val="00E2561A"/>
    <w:rsid w:val="00E2786F"/>
    <w:rsid w:val="00E305AB"/>
    <w:rsid w:val="00E30D75"/>
    <w:rsid w:val="00E40561"/>
    <w:rsid w:val="00E44F11"/>
    <w:rsid w:val="00E62656"/>
    <w:rsid w:val="00E64434"/>
    <w:rsid w:val="00E653FC"/>
    <w:rsid w:val="00E67C73"/>
    <w:rsid w:val="00E710C7"/>
    <w:rsid w:val="00E738CE"/>
    <w:rsid w:val="00E739FF"/>
    <w:rsid w:val="00E765A1"/>
    <w:rsid w:val="00E81D87"/>
    <w:rsid w:val="00E846F6"/>
    <w:rsid w:val="00E84E15"/>
    <w:rsid w:val="00E8553C"/>
    <w:rsid w:val="00EA03FF"/>
    <w:rsid w:val="00EA7BAB"/>
    <w:rsid w:val="00EB4626"/>
    <w:rsid w:val="00EB60AA"/>
    <w:rsid w:val="00EB668D"/>
    <w:rsid w:val="00EB669E"/>
    <w:rsid w:val="00EB68A5"/>
    <w:rsid w:val="00EB6E25"/>
    <w:rsid w:val="00EB72D8"/>
    <w:rsid w:val="00EC09BB"/>
    <w:rsid w:val="00EC43D6"/>
    <w:rsid w:val="00ED0058"/>
    <w:rsid w:val="00ED033F"/>
    <w:rsid w:val="00ED0603"/>
    <w:rsid w:val="00ED69EB"/>
    <w:rsid w:val="00EE08DE"/>
    <w:rsid w:val="00EE2D21"/>
    <w:rsid w:val="00EE6254"/>
    <w:rsid w:val="00EF236E"/>
    <w:rsid w:val="00EF5E74"/>
    <w:rsid w:val="00EF62FE"/>
    <w:rsid w:val="00EF670B"/>
    <w:rsid w:val="00F002EB"/>
    <w:rsid w:val="00F0127C"/>
    <w:rsid w:val="00F073CF"/>
    <w:rsid w:val="00F13F12"/>
    <w:rsid w:val="00F214AD"/>
    <w:rsid w:val="00F23633"/>
    <w:rsid w:val="00F37C44"/>
    <w:rsid w:val="00F403F7"/>
    <w:rsid w:val="00F41E1D"/>
    <w:rsid w:val="00F4251A"/>
    <w:rsid w:val="00F4564E"/>
    <w:rsid w:val="00F50E82"/>
    <w:rsid w:val="00F53189"/>
    <w:rsid w:val="00F55044"/>
    <w:rsid w:val="00F55350"/>
    <w:rsid w:val="00F56891"/>
    <w:rsid w:val="00F57517"/>
    <w:rsid w:val="00F6012F"/>
    <w:rsid w:val="00F613B5"/>
    <w:rsid w:val="00F621BB"/>
    <w:rsid w:val="00F678A9"/>
    <w:rsid w:val="00F70336"/>
    <w:rsid w:val="00F73288"/>
    <w:rsid w:val="00F81ACC"/>
    <w:rsid w:val="00F830F0"/>
    <w:rsid w:val="00F83F92"/>
    <w:rsid w:val="00F90E0F"/>
    <w:rsid w:val="00F92025"/>
    <w:rsid w:val="00F93018"/>
    <w:rsid w:val="00F94741"/>
    <w:rsid w:val="00F9579B"/>
    <w:rsid w:val="00F96BB2"/>
    <w:rsid w:val="00F9727E"/>
    <w:rsid w:val="00F9732E"/>
    <w:rsid w:val="00F973D6"/>
    <w:rsid w:val="00FA07F1"/>
    <w:rsid w:val="00FA1295"/>
    <w:rsid w:val="00FA59FE"/>
    <w:rsid w:val="00FB0470"/>
    <w:rsid w:val="00FB1F79"/>
    <w:rsid w:val="00FB2AAD"/>
    <w:rsid w:val="00FB371F"/>
    <w:rsid w:val="00FC32D6"/>
    <w:rsid w:val="00FC3F7F"/>
    <w:rsid w:val="00FC5A94"/>
    <w:rsid w:val="00FC670E"/>
    <w:rsid w:val="00FD3B38"/>
    <w:rsid w:val="00FD40A8"/>
    <w:rsid w:val="00FD5938"/>
    <w:rsid w:val="00FD6788"/>
    <w:rsid w:val="00FD79E3"/>
    <w:rsid w:val="00FE0905"/>
    <w:rsid w:val="00FE1735"/>
    <w:rsid w:val="00FE34BA"/>
    <w:rsid w:val="00FE66E4"/>
    <w:rsid w:val="00FF1BB8"/>
    <w:rsid w:val="00FF2442"/>
    <w:rsid w:val="00FF7163"/>
    <w:rsid w:val="00FF7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8541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1926"/>
    <w:rPr>
      <w:rFonts w:ascii="Times New Roman" w:eastAsia="Times New Roman" w:hAnsi="Times New Roman" w:cs="Times New Roman"/>
      <w:lang w:eastAsia="sv-SE"/>
    </w:rPr>
  </w:style>
  <w:style w:type="paragraph" w:styleId="Heading1">
    <w:name w:val="heading 1"/>
    <w:basedOn w:val="Normal"/>
    <w:link w:val="Heading1Char"/>
    <w:uiPriority w:val="9"/>
    <w:qFormat/>
    <w:rsid w:val="001A66D2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fr-FR" w:eastAsia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391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ps">
    <w:name w:val="hps"/>
    <w:rsid w:val="00490B25"/>
  </w:style>
  <w:style w:type="paragraph" w:styleId="NormalWeb">
    <w:name w:val="Normal (Web)"/>
    <w:basedOn w:val="Normal"/>
    <w:link w:val="NormalWebChar"/>
    <w:uiPriority w:val="99"/>
    <w:unhideWhenUsed/>
    <w:rsid w:val="005B5180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0B5F"/>
    <w:rPr>
      <w:rFonts w:eastAsiaTheme="minorHAns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B5F"/>
    <w:rPr>
      <w:rFonts w:ascii="Times New Roman" w:hAnsi="Times New Roman" w:cs="Times New Roman"/>
      <w:sz w:val="18"/>
      <w:szCs w:val="18"/>
    </w:rPr>
  </w:style>
  <w:style w:type="character" w:customStyle="1" w:styleId="NormalWebChar">
    <w:name w:val="Normal (Web) Char"/>
    <w:basedOn w:val="DefaultParagraphFont"/>
    <w:link w:val="NormalWeb"/>
    <w:uiPriority w:val="99"/>
    <w:rsid w:val="00AB736C"/>
    <w:rPr>
      <w:rFonts w:ascii="Times New Roman" w:eastAsia="Times New Roman" w:hAnsi="Times New Roman" w:cs="Times New Roman"/>
      <w:lang w:eastAsia="sv-SE"/>
    </w:rPr>
  </w:style>
  <w:style w:type="character" w:styleId="Strong">
    <w:name w:val="Strong"/>
    <w:basedOn w:val="DefaultParagraphFont"/>
    <w:uiPriority w:val="22"/>
    <w:qFormat/>
    <w:rsid w:val="00AB736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B736C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B736C"/>
  </w:style>
  <w:style w:type="character" w:styleId="Hyperlink">
    <w:name w:val="Hyperlink"/>
    <w:basedOn w:val="DefaultParagraphFont"/>
    <w:uiPriority w:val="99"/>
    <w:unhideWhenUsed/>
    <w:rsid w:val="00AB736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476FE"/>
    <w:rPr>
      <w:color w:val="808080"/>
    </w:rPr>
  </w:style>
  <w:style w:type="character" w:customStyle="1" w:styleId="apple-converted-space">
    <w:name w:val="apple-converted-space"/>
    <w:basedOn w:val="DefaultParagraphFont"/>
    <w:rsid w:val="00304036"/>
  </w:style>
  <w:style w:type="paragraph" w:customStyle="1" w:styleId="EndNoteBibliographyTitle">
    <w:name w:val="EndNote Bibliography Title"/>
    <w:basedOn w:val="Normal"/>
    <w:link w:val="EndNoteBibliographyTitleChar"/>
    <w:rsid w:val="008537FC"/>
    <w:pPr>
      <w:jc w:val="center"/>
    </w:pPr>
    <w:rPr>
      <w:rFonts w:ascii="Calibri" w:eastAsiaTheme="minorHAnsi" w:hAnsi="Calibri" w:cs="Calibri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537FC"/>
    <w:rPr>
      <w:rFonts w:ascii="Calibri" w:hAnsi="Calibri" w:cs="Calibri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537FC"/>
    <w:rPr>
      <w:rFonts w:ascii="Calibri" w:eastAsiaTheme="minorHAnsi" w:hAnsi="Calibri" w:cs="Calibri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537FC"/>
    <w:rPr>
      <w:rFonts w:ascii="Calibri" w:hAnsi="Calibri" w:cs="Calibri"/>
      <w:lang w:val="en-US"/>
    </w:rPr>
  </w:style>
  <w:style w:type="paragraph" w:styleId="ListParagraph">
    <w:name w:val="List Paragraph"/>
    <w:basedOn w:val="Normal"/>
    <w:uiPriority w:val="34"/>
    <w:qFormat/>
    <w:rsid w:val="004645B0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B46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4626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46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46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4626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18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18FD"/>
    <w:rPr>
      <w:rFonts w:ascii="Courier New" w:eastAsia="Times New Roman" w:hAnsi="Courier New" w:cs="Courier New"/>
      <w:sz w:val="20"/>
      <w:szCs w:val="20"/>
      <w:lang w:eastAsia="sv-SE"/>
    </w:rPr>
  </w:style>
  <w:style w:type="character" w:customStyle="1" w:styleId="y2iqfc">
    <w:name w:val="y2iqfc"/>
    <w:basedOn w:val="DefaultParagraphFont"/>
    <w:rsid w:val="000018FD"/>
  </w:style>
  <w:style w:type="character" w:customStyle="1" w:styleId="Heading1Char">
    <w:name w:val="Heading 1 Char"/>
    <w:basedOn w:val="DefaultParagraphFont"/>
    <w:link w:val="Heading1"/>
    <w:uiPriority w:val="9"/>
    <w:rsid w:val="001A66D2"/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customStyle="1" w:styleId="Heading2Char">
    <w:name w:val="Heading 2 Char"/>
    <w:basedOn w:val="DefaultParagraphFont"/>
    <w:link w:val="Heading2"/>
    <w:uiPriority w:val="9"/>
    <w:rsid w:val="00DC391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sv-SE"/>
    </w:rPr>
  </w:style>
  <w:style w:type="paragraph" w:styleId="Revision">
    <w:name w:val="Revision"/>
    <w:hidden/>
    <w:uiPriority w:val="99"/>
    <w:semiHidden/>
    <w:rsid w:val="00811E6C"/>
    <w:rPr>
      <w:rFonts w:ascii="Times New Roman" w:eastAsia="Times New Roman" w:hAnsi="Times New Roman" w:cs="Times New Roman"/>
      <w:lang w:eastAsia="sv-SE"/>
    </w:rPr>
  </w:style>
  <w:style w:type="character" w:styleId="Emphasis">
    <w:name w:val="Emphasis"/>
    <w:basedOn w:val="DefaultParagraphFont"/>
    <w:uiPriority w:val="20"/>
    <w:qFormat/>
    <w:rsid w:val="00083C3B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A03FF"/>
    <w:rPr>
      <w:color w:val="954F72" w:themeColor="followedHyperlink"/>
      <w:u w:val="single"/>
    </w:rPr>
  </w:style>
  <w:style w:type="character" w:customStyle="1" w:styleId="element-citation">
    <w:name w:val="element-citation"/>
    <w:basedOn w:val="DefaultParagraphFont"/>
    <w:rsid w:val="00D260DC"/>
  </w:style>
  <w:style w:type="character" w:customStyle="1" w:styleId="nowrap">
    <w:name w:val="nowrap"/>
    <w:basedOn w:val="DefaultParagraphFont"/>
    <w:rsid w:val="00D260DC"/>
  </w:style>
  <w:style w:type="character" w:customStyle="1" w:styleId="mi">
    <w:name w:val="mi"/>
    <w:basedOn w:val="DefaultParagraphFont"/>
    <w:rsid w:val="00D260DC"/>
  </w:style>
  <w:style w:type="character" w:customStyle="1" w:styleId="mo">
    <w:name w:val="mo"/>
    <w:basedOn w:val="DefaultParagraphFont"/>
    <w:rsid w:val="00D260DC"/>
  </w:style>
  <w:style w:type="character" w:customStyle="1" w:styleId="mixed-citation">
    <w:name w:val="mixed-citation"/>
    <w:basedOn w:val="DefaultParagraphFont"/>
    <w:rsid w:val="00950322"/>
  </w:style>
  <w:style w:type="character" w:customStyle="1" w:styleId="ref-title">
    <w:name w:val="ref-title"/>
    <w:basedOn w:val="DefaultParagraphFont"/>
    <w:rsid w:val="00950322"/>
  </w:style>
  <w:style w:type="character" w:customStyle="1" w:styleId="ref-journal">
    <w:name w:val="ref-journal"/>
    <w:basedOn w:val="DefaultParagraphFont"/>
    <w:rsid w:val="00950322"/>
  </w:style>
  <w:style w:type="character" w:customStyle="1" w:styleId="ref-vol">
    <w:name w:val="ref-vol"/>
    <w:basedOn w:val="DefaultParagraphFont"/>
    <w:rsid w:val="00950322"/>
  </w:style>
  <w:style w:type="character" w:customStyle="1" w:styleId="fm-vol-iss-date">
    <w:name w:val="fm-vol-iss-date"/>
    <w:basedOn w:val="DefaultParagraphFont"/>
    <w:rsid w:val="00966E34"/>
  </w:style>
  <w:style w:type="character" w:customStyle="1" w:styleId="doi">
    <w:name w:val="doi"/>
    <w:basedOn w:val="DefaultParagraphFont"/>
    <w:rsid w:val="00966E34"/>
  </w:style>
  <w:style w:type="paragraph" w:styleId="Footer">
    <w:name w:val="footer"/>
    <w:basedOn w:val="Normal"/>
    <w:link w:val="FooterChar"/>
    <w:uiPriority w:val="99"/>
    <w:unhideWhenUsed/>
    <w:rsid w:val="00DA03A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03A6"/>
    <w:rPr>
      <w:rFonts w:ascii="Times New Roman" w:eastAsia="Times New Roman" w:hAnsi="Times New Roman" w:cs="Times New Roman"/>
      <w:lang w:eastAsia="sv-SE"/>
    </w:rPr>
  </w:style>
  <w:style w:type="paragraph" w:customStyle="1" w:styleId="Rubrik2">
    <w:name w:val="Rubrik2"/>
    <w:basedOn w:val="Heading2"/>
    <w:link w:val="Rubrik2Char"/>
    <w:qFormat/>
    <w:rsid w:val="004D7947"/>
    <w:pPr>
      <w:keepNext w:val="0"/>
      <w:keepLines w:val="0"/>
      <w:spacing w:before="200" w:line="276" w:lineRule="auto"/>
    </w:pPr>
    <w:rPr>
      <w:rFonts w:ascii="Times New Roman" w:hAnsi="Times New Roman" w:cs="Times New Roman"/>
      <w:b/>
      <w:bCs/>
      <w:lang w:val="en-US"/>
    </w:rPr>
  </w:style>
  <w:style w:type="character" w:customStyle="1" w:styleId="Rubrik2Char">
    <w:name w:val="Rubrik2 Char"/>
    <w:basedOn w:val="Heading2Char"/>
    <w:link w:val="Rubrik2"/>
    <w:rsid w:val="004D7947"/>
    <w:rPr>
      <w:rFonts w:ascii="Times New Roman" w:eastAsiaTheme="majorEastAsia" w:hAnsi="Times New Roman" w:cs="Times New Roman"/>
      <w:b/>
      <w:bCs/>
      <w:color w:val="2F5496" w:themeColor="accent1" w:themeShade="BF"/>
      <w:sz w:val="26"/>
      <w:szCs w:val="26"/>
      <w:lang w:val="en-US" w:eastAsia="sv-SE"/>
    </w:rPr>
  </w:style>
  <w:style w:type="character" w:customStyle="1" w:styleId="mtext">
    <w:name w:val="mtext"/>
    <w:basedOn w:val="DefaultParagraphFont"/>
    <w:rsid w:val="002D7263"/>
  </w:style>
  <w:style w:type="character" w:customStyle="1" w:styleId="mn">
    <w:name w:val="mn"/>
    <w:basedOn w:val="DefaultParagraphFont"/>
    <w:rsid w:val="002D7263"/>
  </w:style>
  <w:style w:type="paragraph" w:styleId="Caption">
    <w:name w:val="caption"/>
    <w:basedOn w:val="Normal"/>
    <w:next w:val="Normal"/>
    <w:uiPriority w:val="35"/>
    <w:unhideWhenUsed/>
    <w:qFormat/>
    <w:rsid w:val="00005BD5"/>
    <w:pPr>
      <w:spacing w:after="200"/>
    </w:pPr>
    <w:rPr>
      <w:i/>
      <w:iCs/>
      <w:color w:val="44546A" w:themeColor="text2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81705C"/>
  </w:style>
  <w:style w:type="character" w:styleId="LineNumber">
    <w:name w:val="line number"/>
    <w:basedOn w:val="DefaultParagraphFont"/>
    <w:uiPriority w:val="99"/>
    <w:semiHidden/>
    <w:unhideWhenUsed/>
    <w:rsid w:val="00874A2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1926"/>
    <w:rPr>
      <w:rFonts w:ascii="Times New Roman" w:eastAsia="Times New Roman" w:hAnsi="Times New Roman" w:cs="Times New Roman"/>
      <w:lang w:eastAsia="sv-SE"/>
    </w:rPr>
  </w:style>
  <w:style w:type="paragraph" w:styleId="Heading1">
    <w:name w:val="heading 1"/>
    <w:basedOn w:val="Normal"/>
    <w:link w:val="Heading1Char"/>
    <w:uiPriority w:val="9"/>
    <w:qFormat/>
    <w:rsid w:val="001A66D2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fr-FR" w:eastAsia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391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ps">
    <w:name w:val="hps"/>
    <w:rsid w:val="00490B25"/>
  </w:style>
  <w:style w:type="paragraph" w:styleId="NormalWeb">
    <w:name w:val="Normal (Web)"/>
    <w:basedOn w:val="Normal"/>
    <w:link w:val="NormalWebChar"/>
    <w:uiPriority w:val="99"/>
    <w:unhideWhenUsed/>
    <w:rsid w:val="005B5180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0B5F"/>
    <w:rPr>
      <w:rFonts w:eastAsiaTheme="minorHAns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B5F"/>
    <w:rPr>
      <w:rFonts w:ascii="Times New Roman" w:hAnsi="Times New Roman" w:cs="Times New Roman"/>
      <w:sz w:val="18"/>
      <w:szCs w:val="18"/>
    </w:rPr>
  </w:style>
  <w:style w:type="character" w:customStyle="1" w:styleId="NormalWebChar">
    <w:name w:val="Normal (Web) Char"/>
    <w:basedOn w:val="DefaultParagraphFont"/>
    <w:link w:val="NormalWeb"/>
    <w:uiPriority w:val="99"/>
    <w:rsid w:val="00AB736C"/>
    <w:rPr>
      <w:rFonts w:ascii="Times New Roman" w:eastAsia="Times New Roman" w:hAnsi="Times New Roman" w:cs="Times New Roman"/>
      <w:lang w:eastAsia="sv-SE"/>
    </w:rPr>
  </w:style>
  <w:style w:type="character" w:styleId="Strong">
    <w:name w:val="Strong"/>
    <w:basedOn w:val="DefaultParagraphFont"/>
    <w:uiPriority w:val="22"/>
    <w:qFormat/>
    <w:rsid w:val="00AB736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B736C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B736C"/>
  </w:style>
  <w:style w:type="character" w:styleId="Hyperlink">
    <w:name w:val="Hyperlink"/>
    <w:basedOn w:val="DefaultParagraphFont"/>
    <w:uiPriority w:val="99"/>
    <w:unhideWhenUsed/>
    <w:rsid w:val="00AB736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8476FE"/>
    <w:rPr>
      <w:color w:val="808080"/>
    </w:rPr>
  </w:style>
  <w:style w:type="character" w:customStyle="1" w:styleId="apple-converted-space">
    <w:name w:val="apple-converted-space"/>
    <w:basedOn w:val="DefaultParagraphFont"/>
    <w:rsid w:val="00304036"/>
  </w:style>
  <w:style w:type="paragraph" w:customStyle="1" w:styleId="EndNoteBibliographyTitle">
    <w:name w:val="EndNote Bibliography Title"/>
    <w:basedOn w:val="Normal"/>
    <w:link w:val="EndNoteBibliographyTitleChar"/>
    <w:rsid w:val="008537FC"/>
    <w:pPr>
      <w:jc w:val="center"/>
    </w:pPr>
    <w:rPr>
      <w:rFonts w:ascii="Calibri" w:eastAsiaTheme="minorHAnsi" w:hAnsi="Calibri" w:cs="Calibri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537FC"/>
    <w:rPr>
      <w:rFonts w:ascii="Calibri" w:hAnsi="Calibri" w:cs="Calibri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537FC"/>
    <w:rPr>
      <w:rFonts w:ascii="Calibri" w:eastAsiaTheme="minorHAnsi" w:hAnsi="Calibri" w:cs="Calibri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537FC"/>
    <w:rPr>
      <w:rFonts w:ascii="Calibri" w:hAnsi="Calibri" w:cs="Calibri"/>
      <w:lang w:val="en-US"/>
    </w:rPr>
  </w:style>
  <w:style w:type="paragraph" w:styleId="ListParagraph">
    <w:name w:val="List Paragraph"/>
    <w:basedOn w:val="Normal"/>
    <w:uiPriority w:val="34"/>
    <w:qFormat/>
    <w:rsid w:val="004645B0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B46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4626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46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46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4626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18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18FD"/>
    <w:rPr>
      <w:rFonts w:ascii="Courier New" w:eastAsia="Times New Roman" w:hAnsi="Courier New" w:cs="Courier New"/>
      <w:sz w:val="20"/>
      <w:szCs w:val="20"/>
      <w:lang w:eastAsia="sv-SE"/>
    </w:rPr>
  </w:style>
  <w:style w:type="character" w:customStyle="1" w:styleId="y2iqfc">
    <w:name w:val="y2iqfc"/>
    <w:basedOn w:val="DefaultParagraphFont"/>
    <w:rsid w:val="000018FD"/>
  </w:style>
  <w:style w:type="character" w:customStyle="1" w:styleId="Heading1Char">
    <w:name w:val="Heading 1 Char"/>
    <w:basedOn w:val="DefaultParagraphFont"/>
    <w:link w:val="Heading1"/>
    <w:uiPriority w:val="9"/>
    <w:rsid w:val="001A66D2"/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customStyle="1" w:styleId="Heading2Char">
    <w:name w:val="Heading 2 Char"/>
    <w:basedOn w:val="DefaultParagraphFont"/>
    <w:link w:val="Heading2"/>
    <w:uiPriority w:val="9"/>
    <w:rsid w:val="00DC391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sv-SE"/>
    </w:rPr>
  </w:style>
  <w:style w:type="paragraph" w:styleId="Revision">
    <w:name w:val="Revision"/>
    <w:hidden/>
    <w:uiPriority w:val="99"/>
    <w:semiHidden/>
    <w:rsid w:val="00811E6C"/>
    <w:rPr>
      <w:rFonts w:ascii="Times New Roman" w:eastAsia="Times New Roman" w:hAnsi="Times New Roman" w:cs="Times New Roman"/>
      <w:lang w:eastAsia="sv-SE"/>
    </w:rPr>
  </w:style>
  <w:style w:type="character" w:styleId="Emphasis">
    <w:name w:val="Emphasis"/>
    <w:basedOn w:val="DefaultParagraphFont"/>
    <w:uiPriority w:val="20"/>
    <w:qFormat/>
    <w:rsid w:val="00083C3B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A03FF"/>
    <w:rPr>
      <w:color w:val="954F72" w:themeColor="followedHyperlink"/>
      <w:u w:val="single"/>
    </w:rPr>
  </w:style>
  <w:style w:type="character" w:customStyle="1" w:styleId="element-citation">
    <w:name w:val="element-citation"/>
    <w:basedOn w:val="DefaultParagraphFont"/>
    <w:rsid w:val="00D260DC"/>
  </w:style>
  <w:style w:type="character" w:customStyle="1" w:styleId="nowrap">
    <w:name w:val="nowrap"/>
    <w:basedOn w:val="DefaultParagraphFont"/>
    <w:rsid w:val="00D260DC"/>
  </w:style>
  <w:style w:type="character" w:customStyle="1" w:styleId="mi">
    <w:name w:val="mi"/>
    <w:basedOn w:val="DefaultParagraphFont"/>
    <w:rsid w:val="00D260DC"/>
  </w:style>
  <w:style w:type="character" w:customStyle="1" w:styleId="mo">
    <w:name w:val="mo"/>
    <w:basedOn w:val="DefaultParagraphFont"/>
    <w:rsid w:val="00D260DC"/>
  </w:style>
  <w:style w:type="character" w:customStyle="1" w:styleId="mixed-citation">
    <w:name w:val="mixed-citation"/>
    <w:basedOn w:val="DefaultParagraphFont"/>
    <w:rsid w:val="00950322"/>
  </w:style>
  <w:style w:type="character" w:customStyle="1" w:styleId="ref-title">
    <w:name w:val="ref-title"/>
    <w:basedOn w:val="DefaultParagraphFont"/>
    <w:rsid w:val="00950322"/>
  </w:style>
  <w:style w:type="character" w:customStyle="1" w:styleId="ref-journal">
    <w:name w:val="ref-journal"/>
    <w:basedOn w:val="DefaultParagraphFont"/>
    <w:rsid w:val="00950322"/>
  </w:style>
  <w:style w:type="character" w:customStyle="1" w:styleId="ref-vol">
    <w:name w:val="ref-vol"/>
    <w:basedOn w:val="DefaultParagraphFont"/>
    <w:rsid w:val="00950322"/>
  </w:style>
  <w:style w:type="character" w:customStyle="1" w:styleId="fm-vol-iss-date">
    <w:name w:val="fm-vol-iss-date"/>
    <w:basedOn w:val="DefaultParagraphFont"/>
    <w:rsid w:val="00966E34"/>
  </w:style>
  <w:style w:type="character" w:customStyle="1" w:styleId="doi">
    <w:name w:val="doi"/>
    <w:basedOn w:val="DefaultParagraphFont"/>
    <w:rsid w:val="00966E34"/>
  </w:style>
  <w:style w:type="paragraph" w:styleId="Footer">
    <w:name w:val="footer"/>
    <w:basedOn w:val="Normal"/>
    <w:link w:val="FooterChar"/>
    <w:uiPriority w:val="99"/>
    <w:unhideWhenUsed/>
    <w:rsid w:val="00DA03A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03A6"/>
    <w:rPr>
      <w:rFonts w:ascii="Times New Roman" w:eastAsia="Times New Roman" w:hAnsi="Times New Roman" w:cs="Times New Roman"/>
      <w:lang w:eastAsia="sv-SE"/>
    </w:rPr>
  </w:style>
  <w:style w:type="paragraph" w:customStyle="1" w:styleId="Rubrik2">
    <w:name w:val="Rubrik2"/>
    <w:basedOn w:val="Heading2"/>
    <w:link w:val="Rubrik2Char"/>
    <w:qFormat/>
    <w:rsid w:val="004D7947"/>
    <w:pPr>
      <w:keepNext w:val="0"/>
      <w:keepLines w:val="0"/>
      <w:spacing w:before="200" w:line="276" w:lineRule="auto"/>
    </w:pPr>
    <w:rPr>
      <w:rFonts w:ascii="Times New Roman" w:hAnsi="Times New Roman" w:cs="Times New Roman"/>
      <w:b/>
      <w:bCs/>
      <w:lang w:val="en-US"/>
    </w:rPr>
  </w:style>
  <w:style w:type="character" w:customStyle="1" w:styleId="Rubrik2Char">
    <w:name w:val="Rubrik2 Char"/>
    <w:basedOn w:val="Heading2Char"/>
    <w:link w:val="Rubrik2"/>
    <w:rsid w:val="004D7947"/>
    <w:rPr>
      <w:rFonts w:ascii="Times New Roman" w:eastAsiaTheme="majorEastAsia" w:hAnsi="Times New Roman" w:cs="Times New Roman"/>
      <w:b/>
      <w:bCs/>
      <w:color w:val="2F5496" w:themeColor="accent1" w:themeShade="BF"/>
      <w:sz w:val="26"/>
      <w:szCs w:val="26"/>
      <w:lang w:val="en-US" w:eastAsia="sv-SE"/>
    </w:rPr>
  </w:style>
  <w:style w:type="character" w:customStyle="1" w:styleId="mtext">
    <w:name w:val="mtext"/>
    <w:basedOn w:val="DefaultParagraphFont"/>
    <w:rsid w:val="002D7263"/>
  </w:style>
  <w:style w:type="character" w:customStyle="1" w:styleId="mn">
    <w:name w:val="mn"/>
    <w:basedOn w:val="DefaultParagraphFont"/>
    <w:rsid w:val="002D7263"/>
  </w:style>
  <w:style w:type="paragraph" w:styleId="Caption">
    <w:name w:val="caption"/>
    <w:basedOn w:val="Normal"/>
    <w:next w:val="Normal"/>
    <w:uiPriority w:val="35"/>
    <w:unhideWhenUsed/>
    <w:qFormat/>
    <w:rsid w:val="00005BD5"/>
    <w:pPr>
      <w:spacing w:after="200"/>
    </w:pPr>
    <w:rPr>
      <w:i/>
      <w:iCs/>
      <w:color w:val="44546A" w:themeColor="text2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81705C"/>
  </w:style>
  <w:style w:type="character" w:styleId="LineNumber">
    <w:name w:val="line number"/>
    <w:basedOn w:val="DefaultParagraphFont"/>
    <w:uiPriority w:val="99"/>
    <w:semiHidden/>
    <w:unhideWhenUsed/>
    <w:rsid w:val="00874A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3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64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74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25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4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03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76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5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2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48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22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0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69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46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09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8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763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79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13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7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9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430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5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43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517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0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59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03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83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9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54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874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50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35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0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64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73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1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3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2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30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123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1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334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870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86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268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80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66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8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94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675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673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07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24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72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54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80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398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5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81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76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47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8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3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2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62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9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1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3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1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8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209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3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56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903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0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8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04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7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41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8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6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58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49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96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38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185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7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8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1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33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861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53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04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41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805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89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4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5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0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7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42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948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35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5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6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87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4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8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19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793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377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9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27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74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33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3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44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255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82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46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8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891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45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26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67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0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00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5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05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3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77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14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14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95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35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84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25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3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311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461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0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2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82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480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5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47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22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0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0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687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667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1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01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44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90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60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10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7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321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9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0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46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45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1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6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99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508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619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3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93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31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65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1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0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723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074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6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08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3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3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27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72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00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31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88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547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076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58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607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1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4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4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1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131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5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79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307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500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32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73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32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4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510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9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8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38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5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42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52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17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5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637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6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25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3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67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910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95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1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37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61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99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68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04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3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0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64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58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52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6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22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65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3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48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86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574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12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4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5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71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19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9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1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88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474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55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7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704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552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601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8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88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3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134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50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165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3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1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0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7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56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37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20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62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58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423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59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4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512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6909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59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0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8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001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93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2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63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90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47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3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25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736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85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760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2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6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62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63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9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3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27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492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456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99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73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608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88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48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03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981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12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499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218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8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191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68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9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6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22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7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0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6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1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868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6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97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70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1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37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24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115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0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7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82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36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506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19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99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8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65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10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38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314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2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91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60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7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5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20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73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8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7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1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98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4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0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83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071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53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1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1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5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5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41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55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2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0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0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07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51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15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5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08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9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47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76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1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95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6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3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5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8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233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81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16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73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1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3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831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78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5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9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66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148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47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42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78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54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557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8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59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627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902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6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13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997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07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1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0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11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30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19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52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61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88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2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65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724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73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2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14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730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58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5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56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91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2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44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30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76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8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19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432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911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71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12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673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5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37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14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372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44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47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78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653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11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5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5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000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1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3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6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40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476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9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3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75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4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73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40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4635AB-F46A-4356-A471-E6D0D50AC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</Words>
  <Characters>109</Characters>
  <Application>Microsoft Office Word</Application>
  <DocSecurity>0</DocSecurity>
  <Lines>1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nes Holm Isholth</dc:creator>
  <cp:lastModifiedBy>Barath  K</cp:lastModifiedBy>
  <cp:revision>2</cp:revision>
  <cp:lastPrinted>2023-03-16T12:37:00Z</cp:lastPrinted>
  <dcterms:created xsi:type="dcterms:W3CDTF">2023-04-21T18:02:00Z</dcterms:created>
  <dcterms:modified xsi:type="dcterms:W3CDTF">2023-04-21T18:02:00Z</dcterms:modified>
</cp:coreProperties>
</file>